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0695FD2" w14:textId="2994F3BA" w:rsidR="00883B56" w:rsidRPr="009278DF" w:rsidRDefault="00883B56" w:rsidP="00883B56">
      <w:pPr>
        <w:pStyle w:val="Nadpis1"/>
        <w:rPr>
          <w:sz w:val="28"/>
          <w:szCs w:val="28"/>
        </w:rPr>
      </w:pPr>
      <w:bookmarkStart w:id="0" w:name="_GoBack"/>
      <w:bookmarkEnd w:id="0"/>
      <w:r w:rsidRPr="009278DF">
        <w:rPr>
          <w:sz w:val="28"/>
          <w:szCs w:val="28"/>
        </w:rPr>
        <w:t>Veřejn</w:t>
      </w:r>
      <w:r>
        <w:rPr>
          <w:sz w:val="28"/>
          <w:szCs w:val="28"/>
        </w:rPr>
        <w:t>ý zápis ze schůze výboru ČSO z</w:t>
      </w:r>
      <w:r w:rsidRPr="009278DF">
        <w:rPr>
          <w:sz w:val="28"/>
          <w:szCs w:val="28"/>
        </w:rPr>
        <w:t xml:space="preserve"> </w:t>
      </w:r>
      <w:r w:rsidR="00A1075E">
        <w:rPr>
          <w:sz w:val="28"/>
          <w:szCs w:val="28"/>
        </w:rPr>
        <w:t>16</w:t>
      </w:r>
      <w:r>
        <w:rPr>
          <w:sz w:val="28"/>
          <w:szCs w:val="28"/>
        </w:rPr>
        <w:t xml:space="preserve">. </w:t>
      </w:r>
      <w:r w:rsidR="00A1075E">
        <w:rPr>
          <w:sz w:val="28"/>
          <w:szCs w:val="28"/>
        </w:rPr>
        <w:t>12</w:t>
      </w:r>
      <w:r>
        <w:rPr>
          <w:sz w:val="28"/>
          <w:szCs w:val="28"/>
        </w:rPr>
        <w:t>.</w:t>
      </w:r>
      <w:r w:rsidRPr="009278DF">
        <w:rPr>
          <w:sz w:val="28"/>
          <w:szCs w:val="28"/>
        </w:rPr>
        <w:t xml:space="preserve"> 20</w:t>
      </w:r>
      <w:r>
        <w:rPr>
          <w:sz w:val="28"/>
          <w:szCs w:val="28"/>
        </w:rPr>
        <w:t>20</w:t>
      </w:r>
      <w:r w:rsidRPr="009278DF">
        <w:rPr>
          <w:sz w:val="28"/>
          <w:szCs w:val="28"/>
        </w:rPr>
        <w:t xml:space="preserve"> </w:t>
      </w:r>
    </w:p>
    <w:p w14:paraId="358DBE47" w14:textId="77777777" w:rsidR="00883B56" w:rsidRPr="009278DF" w:rsidRDefault="00883B56" w:rsidP="00883B56">
      <w:pPr>
        <w:pStyle w:val="Nadpis1"/>
        <w:rPr>
          <w:b w:val="0"/>
          <w:sz w:val="18"/>
          <w:szCs w:val="18"/>
        </w:rPr>
      </w:pPr>
      <w:r>
        <w:rPr>
          <w:b w:val="0"/>
          <w:sz w:val="18"/>
          <w:szCs w:val="18"/>
        </w:rPr>
        <w:t>průběh online na platformě ZOOM</w:t>
      </w:r>
    </w:p>
    <w:p w14:paraId="19C96C1B" w14:textId="1AB11E73" w:rsidR="00883B56" w:rsidRDefault="00883B56" w:rsidP="00883B56">
      <w:pPr>
        <w:spacing w:line="240" w:lineRule="auto"/>
      </w:pPr>
      <w:r w:rsidRPr="00E20789">
        <w:t>Přítomní členové výboru:</w:t>
      </w:r>
      <w:r>
        <w:t xml:space="preserve"> </w:t>
      </w:r>
      <w:r w:rsidR="004F3D28">
        <w:t xml:space="preserve">Adamík, </w:t>
      </w:r>
      <w:r>
        <w:t xml:space="preserve">Bělka, </w:t>
      </w:r>
      <w:r w:rsidRPr="00E20789">
        <w:t xml:space="preserve">Flousek, </w:t>
      </w:r>
      <w:proofErr w:type="spellStart"/>
      <w:r w:rsidRPr="00E20789">
        <w:t>Kaminiecká</w:t>
      </w:r>
      <w:proofErr w:type="spellEnd"/>
      <w:r w:rsidRPr="00E20789">
        <w:t xml:space="preserve">, Kodet, </w:t>
      </w:r>
      <w:r>
        <w:t>Pospíšil, Pudil</w:t>
      </w:r>
      <w:r w:rsidR="004F3D28">
        <w:t>,</w:t>
      </w:r>
      <w:r w:rsidR="004F3D28" w:rsidRPr="004F3D28">
        <w:t xml:space="preserve"> </w:t>
      </w:r>
      <w:r w:rsidR="004F3D28" w:rsidRPr="002330FD">
        <w:t>Ševčíková, Škorpíková</w:t>
      </w:r>
      <w:r>
        <w:t xml:space="preserve">. </w:t>
      </w:r>
    </w:p>
    <w:p w14:paraId="5F451821" w14:textId="743ECC65" w:rsidR="00883B56" w:rsidRDefault="00883B56" w:rsidP="00883B56">
      <w:pPr>
        <w:spacing w:line="240" w:lineRule="auto"/>
      </w:pPr>
      <w:r w:rsidRPr="00E20789">
        <w:t xml:space="preserve">Za </w:t>
      </w:r>
      <w:r>
        <w:t>kancelář</w:t>
      </w:r>
      <w:r w:rsidRPr="00E20789">
        <w:t>:</w:t>
      </w:r>
      <w:r>
        <w:t xml:space="preserve"> </w:t>
      </w:r>
      <w:proofErr w:type="spellStart"/>
      <w:r w:rsidRPr="00E20789">
        <w:t>Vermouzek</w:t>
      </w:r>
      <w:proofErr w:type="spellEnd"/>
      <w:r>
        <w:t xml:space="preserve">, Hošková, Klvaňová, Koreček. Za pobočky: </w:t>
      </w:r>
      <w:proofErr w:type="spellStart"/>
      <w:r w:rsidR="004F3D28">
        <w:t>Molitor</w:t>
      </w:r>
      <w:proofErr w:type="spellEnd"/>
      <w:r>
        <w:t>.</w:t>
      </w:r>
    </w:p>
    <w:p w14:paraId="04B2F171" w14:textId="77777777" w:rsidR="004F3D28" w:rsidRDefault="004F3D28" w:rsidP="00920028"/>
    <w:p w14:paraId="3520B6AA" w14:textId="77777777" w:rsidR="004F3D28" w:rsidRDefault="00920028" w:rsidP="004F3D28">
      <w:r>
        <w:t xml:space="preserve">Výbor elektronickým hlasováním </w:t>
      </w:r>
      <w:r w:rsidR="00883B56">
        <w:t>schválil</w:t>
      </w:r>
      <w:r>
        <w:t xml:space="preserve"> </w:t>
      </w:r>
      <w:r w:rsidR="004F3D28">
        <w:t xml:space="preserve">připojení ČSO k výzvě Kácením české lesy nezachráníme. </w:t>
      </w:r>
    </w:p>
    <w:p w14:paraId="05606DD2" w14:textId="63546184" w:rsidR="004F3D28" w:rsidRDefault="004F3D28" w:rsidP="004F3D28">
      <w:proofErr w:type="spellStart"/>
      <w:r>
        <w:t>Vermouzek</w:t>
      </w:r>
      <w:proofErr w:type="spellEnd"/>
      <w:r>
        <w:t xml:space="preserve"> prezentoval předběžné plnění plánu 2020, Koreček informoval o aktuálním stavu financí.</w:t>
      </w:r>
    </w:p>
    <w:p w14:paraId="172683AC" w14:textId="6EA5ECD1" w:rsidR="004F3D28" w:rsidRDefault="004F3D28" w:rsidP="004F3D28">
      <w:proofErr w:type="spellStart"/>
      <w:r>
        <w:t>Vermouzek</w:t>
      </w:r>
      <w:proofErr w:type="spellEnd"/>
      <w:r>
        <w:t xml:space="preserve"> a Koreček prezentovali návrh plánu a rozpočtu na rok 2021. Členové výboru pošlou své připomínky a návrhy.</w:t>
      </w:r>
    </w:p>
    <w:p w14:paraId="57736786" w14:textId="77777777" w:rsidR="004F3D28" w:rsidRDefault="004F3D28" w:rsidP="004F3D28">
      <w:r>
        <w:t xml:space="preserve">Výbor schválil složení pracovní skupiny pro jednání se členy světového výboru </w:t>
      </w:r>
      <w:proofErr w:type="spellStart"/>
      <w:r>
        <w:t>BirdLife</w:t>
      </w:r>
      <w:proofErr w:type="spellEnd"/>
      <w:r>
        <w:t xml:space="preserve"> v kauze vyloučení </w:t>
      </w:r>
      <w:proofErr w:type="spellStart"/>
      <w:r>
        <w:t>Taiwanského</w:t>
      </w:r>
      <w:proofErr w:type="spellEnd"/>
      <w:r>
        <w:t xml:space="preserve"> partnera z </w:t>
      </w:r>
      <w:proofErr w:type="spellStart"/>
      <w:r>
        <w:t>BirdLife</w:t>
      </w:r>
      <w:proofErr w:type="spellEnd"/>
      <w:r>
        <w:t xml:space="preserve"> International: Flousek, Adamík, Pospíšil. </w:t>
      </w:r>
    </w:p>
    <w:p w14:paraId="41F9CB40" w14:textId="77777777" w:rsidR="004F3D28" w:rsidRDefault="004F3D28" w:rsidP="004F3D28">
      <w:r>
        <w:t xml:space="preserve">Výbor schválil složení grantové komise pro Malé členské granty: Bělka, Pudil, Ševčíková; za Kancelář ČSO bude přizvána Hošková. Tato komise rozhodne i o prioritních tématech na rok 2021. </w:t>
      </w:r>
    </w:p>
    <w:p w14:paraId="3B7587D8" w14:textId="77777777" w:rsidR="004F3D28" w:rsidRDefault="004F3D28" w:rsidP="004F3D28">
      <w:r>
        <w:t>Výbor schválil vznik Názvoslovné komise ČSO (NK). Návrh jejích stanov předloží výbor NK k připomínkám.</w:t>
      </w:r>
    </w:p>
    <w:p w14:paraId="29B6A1F8" w14:textId="77777777" w:rsidR="004F3D28" w:rsidRDefault="004F3D28" w:rsidP="004F3D28">
      <w:proofErr w:type="spellStart"/>
      <w:r>
        <w:t>Vermouzek</w:t>
      </w:r>
      <w:proofErr w:type="spellEnd"/>
      <w:r>
        <w:t xml:space="preserve"> představil několik možností pokračování Sylvie po tom, co s příštím číslem (2021) skončí současný šéfredaktor Martin Paclík. Představa výboru je zachovat Sylvii v současné podobě nebo jen s minimálními změnami. Adamík připraví návrh úpravy obsahového zaměření. Poté bude výbor i kancelář aktivně hledat šéfredaktora. </w:t>
      </w:r>
    </w:p>
    <w:p w14:paraId="3BA0F88A" w14:textId="30CFA9EC" w:rsidR="004F3D28" w:rsidRPr="00F232C6" w:rsidRDefault="004F3D28" w:rsidP="004F3D28">
      <w:r>
        <w:t xml:space="preserve">Výbor vyjádřil </w:t>
      </w:r>
      <w:r w:rsidRPr="004F3D28">
        <w:t>poděkování celému týmu EBBA2</w:t>
      </w:r>
      <w:r w:rsidRPr="00071D9D">
        <w:t xml:space="preserve"> za</w:t>
      </w:r>
      <w:r>
        <w:t xml:space="preserve"> úsilí věnované přípravě a úspěšnému dotažení evropského atlasu a za vzorovou reprezentaci ČSO na mezinárodní úrovni.</w:t>
      </w:r>
    </w:p>
    <w:p w14:paraId="296B987B" w14:textId="77777777" w:rsidR="004F3D28" w:rsidRDefault="004F3D28" w:rsidP="004F3D28">
      <w:pPr>
        <w:pStyle w:val="Standard"/>
      </w:pPr>
    </w:p>
    <w:sectPr w:rsidR="004F3D28" w:rsidSect="003B2038">
      <w:footerReference w:type="default" r:id="rId8"/>
      <w:pgSz w:w="11906" w:h="16838"/>
      <w:pgMar w:top="1417" w:right="1417" w:bottom="1417" w:left="1417" w:header="708" w:footer="708" w:gutter="0"/>
      <w:cols w:space="708"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9F784AC" w14:textId="77777777" w:rsidR="009F36FF" w:rsidRDefault="009F36FF" w:rsidP="00A471B7">
      <w:pPr>
        <w:spacing w:before="0" w:line="240" w:lineRule="auto"/>
      </w:pPr>
      <w:r>
        <w:separator/>
      </w:r>
    </w:p>
  </w:endnote>
  <w:endnote w:type="continuationSeparator" w:id="0">
    <w:p w14:paraId="32B9E2B9" w14:textId="77777777" w:rsidR="009F36FF" w:rsidRDefault="009F36FF" w:rsidP="00A471B7">
      <w:pPr>
        <w:spacing w:before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818E8F8" w14:textId="11D4B2BC" w:rsidR="00C740B3" w:rsidRDefault="00CB0C72">
    <w:pPr>
      <w:pStyle w:val="Zpat"/>
      <w:jc w:val="right"/>
    </w:pPr>
    <w:r>
      <w:fldChar w:fldCharType="begin"/>
    </w:r>
    <w:r w:rsidR="00C740B3">
      <w:instrText xml:space="preserve"> PAGE   \* MERGEFORMAT </w:instrText>
    </w:r>
    <w:r>
      <w:fldChar w:fldCharType="separate"/>
    </w:r>
    <w:r w:rsidR="00872419">
      <w:rPr>
        <w:noProof/>
      </w:rPr>
      <w:t>1</w:t>
    </w:r>
    <w:r>
      <w:rPr>
        <w:noProof/>
      </w:rPr>
      <w:fldChar w:fldCharType="end"/>
    </w:r>
  </w:p>
  <w:p w14:paraId="1EAE5E98" w14:textId="77777777" w:rsidR="00C740B3" w:rsidRDefault="00C740B3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8A393A2" w14:textId="77777777" w:rsidR="009F36FF" w:rsidRDefault="009F36FF" w:rsidP="00A471B7">
      <w:pPr>
        <w:spacing w:before="0" w:line="240" w:lineRule="auto"/>
      </w:pPr>
      <w:r>
        <w:separator/>
      </w:r>
    </w:p>
  </w:footnote>
  <w:footnote w:type="continuationSeparator" w:id="0">
    <w:p w14:paraId="3DBC23A3" w14:textId="77777777" w:rsidR="009F36FF" w:rsidRDefault="009F36FF" w:rsidP="00A471B7">
      <w:pPr>
        <w:spacing w:before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E"/>
    <w:multiLevelType w:val="singleLevel"/>
    <w:tmpl w:val="B580A29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  <w:rPr>
        <w:rFonts w:cs="Times New Roman"/>
      </w:rPr>
    </w:lvl>
  </w:abstractNum>
  <w:abstractNum w:abstractNumId="1" w15:restartNumberingAfterBreak="0">
    <w:nsid w:val="004045DC"/>
    <w:multiLevelType w:val="hybridMultilevel"/>
    <w:tmpl w:val="1E783D2C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AC758E"/>
    <w:multiLevelType w:val="hybridMultilevel"/>
    <w:tmpl w:val="73E221AA"/>
    <w:lvl w:ilvl="0" w:tplc="0074E20C">
      <w:start w:val="26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Verdana" w:eastAsia="Times New Roman" w:hAnsi="Verdana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826F9C"/>
    <w:multiLevelType w:val="hybridMultilevel"/>
    <w:tmpl w:val="61742A1E"/>
    <w:lvl w:ilvl="0" w:tplc="8CD2BBC0">
      <w:start w:val="17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Verdana" w:eastAsia="Times New Roman" w:hAnsi="Verdana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DA2F01"/>
    <w:multiLevelType w:val="hybridMultilevel"/>
    <w:tmpl w:val="28C6B4FE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" w15:restartNumberingAfterBreak="0">
    <w:nsid w:val="182F07AE"/>
    <w:multiLevelType w:val="hybridMultilevel"/>
    <w:tmpl w:val="0AC0D87E"/>
    <w:lvl w:ilvl="0" w:tplc="A624586E">
      <w:start w:val="23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Verdana" w:eastAsia="Times New Roman" w:hAnsi="Verdana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6477B2"/>
    <w:multiLevelType w:val="hybridMultilevel"/>
    <w:tmpl w:val="8EC0FB26"/>
    <w:lvl w:ilvl="0" w:tplc="74F2C5D8">
      <w:numFmt w:val="bullet"/>
      <w:lvlText w:val="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9276F82"/>
    <w:multiLevelType w:val="hybridMultilevel"/>
    <w:tmpl w:val="E554637C"/>
    <w:lvl w:ilvl="0" w:tplc="C0CCC6DE">
      <w:start w:val="8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Verdana" w:eastAsia="Times New Roman" w:hAnsi="Verdana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952671D"/>
    <w:multiLevelType w:val="hybridMultilevel"/>
    <w:tmpl w:val="2E86239C"/>
    <w:lvl w:ilvl="0" w:tplc="4B3E0F7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C294AC2"/>
    <w:multiLevelType w:val="hybridMultilevel"/>
    <w:tmpl w:val="96F00CA0"/>
    <w:lvl w:ilvl="0" w:tplc="2F984286">
      <w:start w:val="3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Verdana" w:eastAsia="Times New Roman" w:hAnsi="Verdana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F6856A3"/>
    <w:multiLevelType w:val="hybridMultilevel"/>
    <w:tmpl w:val="89503D4E"/>
    <w:lvl w:ilvl="0" w:tplc="F1FA877E">
      <w:start w:val="6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Verdana" w:eastAsia="Times New Roman" w:hAnsi="Verdana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722B75"/>
    <w:multiLevelType w:val="hybridMultilevel"/>
    <w:tmpl w:val="7088B2DA"/>
    <w:lvl w:ilvl="0" w:tplc="FDB4688E">
      <w:start w:val="9"/>
      <w:numFmt w:val="bullet"/>
      <w:lvlText w:val="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7A90608"/>
    <w:multiLevelType w:val="hybridMultilevel"/>
    <w:tmpl w:val="CBEA50E4"/>
    <w:lvl w:ilvl="0" w:tplc="9074555A">
      <w:numFmt w:val="bullet"/>
      <w:lvlText w:val=""/>
      <w:lvlJc w:val="left"/>
      <w:pPr>
        <w:ind w:left="720" w:hanging="360"/>
      </w:pPr>
      <w:rPr>
        <w:rFonts w:ascii="Wingdings" w:eastAsiaTheme="minorHAnsi" w:hAnsi="Wingdings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1936BD1"/>
    <w:multiLevelType w:val="hybridMultilevel"/>
    <w:tmpl w:val="9BBC0E9A"/>
    <w:lvl w:ilvl="0" w:tplc="42AC0D0A">
      <w:numFmt w:val="bullet"/>
      <w:lvlText w:val="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1C26DC5"/>
    <w:multiLevelType w:val="hybridMultilevel"/>
    <w:tmpl w:val="E0444ABC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5" w15:restartNumberingAfterBreak="0">
    <w:nsid w:val="49F27FDB"/>
    <w:multiLevelType w:val="hybridMultilevel"/>
    <w:tmpl w:val="7870E502"/>
    <w:lvl w:ilvl="0" w:tplc="0650880A">
      <w:start w:val="20"/>
      <w:numFmt w:val="bullet"/>
      <w:lvlText w:val="-"/>
      <w:lvlJc w:val="left"/>
      <w:pPr>
        <w:ind w:left="720" w:hanging="360"/>
      </w:pPr>
      <w:rPr>
        <w:rFonts w:ascii="Verdana" w:eastAsia="Times New Roman" w:hAnsi="Verdana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C286F88"/>
    <w:multiLevelType w:val="hybridMultilevel"/>
    <w:tmpl w:val="F8F0AB30"/>
    <w:lvl w:ilvl="0" w:tplc="040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7" w15:restartNumberingAfterBreak="0">
    <w:nsid w:val="58D76B81"/>
    <w:multiLevelType w:val="hybridMultilevel"/>
    <w:tmpl w:val="118469EE"/>
    <w:lvl w:ilvl="0" w:tplc="72F4737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8" w15:restartNumberingAfterBreak="0">
    <w:nsid w:val="58ED4B12"/>
    <w:multiLevelType w:val="hybridMultilevel"/>
    <w:tmpl w:val="16E00BDE"/>
    <w:lvl w:ilvl="0" w:tplc="C16A76AC">
      <w:start w:val="17"/>
      <w:numFmt w:val="bullet"/>
      <w:lvlText w:val="-"/>
      <w:lvlJc w:val="left"/>
      <w:pPr>
        <w:ind w:left="720" w:hanging="360"/>
      </w:pPr>
      <w:rPr>
        <w:rFonts w:ascii="Verdana" w:eastAsia="Times New Roman" w:hAnsi="Verdana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9EB49B6"/>
    <w:multiLevelType w:val="hybridMultilevel"/>
    <w:tmpl w:val="AE8E017A"/>
    <w:lvl w:ilvl="0" w:tplc="5DD2A1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219307F"/>
    <w:multiLevelType w:val="hybridMultilevel"/>
    <w:tmpl w:val="596850A2"/>
    <w:lvl w:ilvl="0" w:tplc="D6BA192E">
      <w:start w:val="5"/>
      <w:numFmt w:val="bullet"/>
      <w:lvlText w:val="-"/>
      <w:lvlJc w:val="left"/>
      <w:pPr>
        <w:ind w:left="720" w:hanging="360"/>
      </w:pPr>
      <w:rPr>
        <w:rFonts w:ascii="Verdana" w:eastAsia="Times New Roman" w:hAnsi="Verdana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2521DE0"/>
    <w:multiLevelType w:val="hybridMultilevel"/>
    <w:tmpl w:val="FCBC42F8"/>
    <w:lvl w:ilvl="0" w:tplc="7D1CFBBE">
      <w:start w:val="1"/>
      <w:numFmt w:val="decimal"/>
      <w:pStyle w:val="Nadpis3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2" w15:restartNumberingAfterBreak="0">
    <w:nsid w:val="63FF0C5E"/>
    <w:multiLevelType w:val="hybridMultilevel"/>
    <w:tmpl w:val="93F6AFCA"/>
    <w:lvl w:ilvl="0" w:tplc="0405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3" w15:restartNumberingAfterBreak="0">
    <w:nsid w:val="67155013"/>
    <w:multiLevelType w:val="hybridMultilevel"/>
    <w:tmpl w:val="A9F8280E"/>
    <w:lvl w:ilvl="0" w:tplc="07C2EFA2">
      <w:start w:val="19"/>
      <w:numFmt w:val="bullet"/>
      <w:lvlText w:val="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7E17EFD"/>
    <w:multiLevelType w:val="hybridMultilevel"/>
    <w:tmpl w:val="B33A63E0"/>
    <w:lvl w:ilvl="0" w:tplc="5598191C">
      <w:start w:val="1"/>
      <w:numFmt w:val="bullet"/>
      <w:lvlText w:val="-"/>
      <w:lvlJc w:val="left"/>
      <w:pPr>
        <w:ind w:left="720" w:hanging="360"/>
      </w:pPr>
      <w:rPr>
        <w:rFonts w:ascii="Calibri" w:eastAsia="Times New Roman" w:hAnsi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8C22749"/>
    <w:multiLevelType w:val="hybridMultilevel"/>
    <w:tmpl w:val="3B92AFA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5E47A26"/>
    <w:multiLevelType w:val="hybridMultilevel"/>
    <w:tmpl w:val="7D744A22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7" w15:restartNumberingAfterBreak="0">
    <w:nsid w:val="792A160D"/>
    <w:multiLevelType w:val="hybridMultilevel"/>
    <w:tmpl w:val="57D61676"/>
    <w:lvl w:ilvl="0" w:tplc="040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4"/>
  </w:num>
  <w:num w:numId="2">
    <w:abstractNumId w:val="9"/>
  </w:num>
  <w:num w:numId="3">
    <w:abstractNumId w:val="21"/>
  </w:num>
  <w:num w:numId="4">
    <w:abstractNumId w:val="7"/>
  </w:num>
  <w:num w:numId="5">
    <w:abstractNumId w:val="14"/>
  </w:num>
  <w:num w:numId="6">
    <w:abstractNumId w:val="26"/>
  </w:num>
  <w:num w:numId="7">
    <w:abstractNumId w:val="17"/>
  </w:num>
  <w:num w:numId="8">
    <w:abstractNumId w:val="2"/>
  </w:num>
  <w:num w:numId="9">
    <w:abstractNumId w:val="0"/>
  </w:num>
  <w:num w:numId="10">
    <w:abstractNumId w:val="8"/>
  </w:num>
  <w:num w:numId="11">
    <w:abstractNumId w:val="5"/>
  </w:num>
  <w:num w:numId="12">
    <w:abstractNumId w:val="10"/>
  </w:num>
  <w:num w:numId="13">
    <w:abstractNumId w:val="22"/>
  </w:num>
  <w:num w:numId="14">
    <w:abstractNumId w:val="3"/>
  </w:num>
  <w:num w:numId="15">
    <w:abstractNumId w:val="20"/>
  </w:num>
  <w:num w:numId="16">
    <w:abstractNumId w:val="15"/>
  </w:num>
  <w:num w:numId="17">
    <w:abstractNumId w:val="16"/>
  </w:num>
  <w:num w:numId="18">
    <w:abstractNumId w:val="27"/>
  </w:num>
  <w:num w:numId="19">
    <w:abstractNumId w:val="18"/>
  </w:num>
  <w:num w:numId="20">
    <w:abstractNumId w:val="24"/>
  </w:num>
  <w:num w:numId="21">
    <w:abstractNumId w:val="13"/>
  </w:num>
  <w:num w:numId="22">
    <w:abstractNumId w:val="6"/>
  </w:num>
  <w:num w:numId="23">
    <w:abstractNumId w:val="19"/>
  </w:num>
  <w:num w:numId="24">
    <w:abstractNumId w:val="12"/>
  </w:num>
  <w:num w:numId="25">
    <w:abstractNumId w:val="23"/>
  </w:num>
  <w:num w:numId="26">
    <w:abstractNumId w:val="25"/>
  </w:num>
  <w:num w:numId="27">
    <w:abstractNumId w:val="11"/>
  </w:num>
  <w:num w:numId="2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6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xMDE0NjS0tDC2MDVV0lEKTi0uzszPAykwrAUA7Pa2LSwAAAA="/>
  </w:docVars>
  <w:rsids>
    <w:rsidRoot w:val="00D60EC2"/>
    <w:rsid w:val="0000119E"/>
    <w:rsid w:val="00007DFF"/>
    <w:rsid w:val="000103C9"/>
    <w:rsid w:val="0001364B"/>
    <w:rsid w:val="00014D7A"/>
    <w:rsid w:val="00015217"/>
    <w:rsid w:val="00022209"/>
    <w:rsid w:val="00022A2A"/>
    <w:rsid w:val="00022C4F"/>
    <w:rsid w:val="00023856"/>
    <w:rsid w:val="00023AD6"/>
    <w:rsid w:val="00023B37"/>
    <w:rsid w:val="000240B6"/>
    <w:rsid w:val="00026C66"/>
    <w:rsid w:val="000303BF"/>
    <w:rsid w:val="00030CCB"/>
    <w:rsid w:val="0003295A"/>
    <w:rsid w:val="000367B3"/>
    <w:rsid w:val="000458B5"/>
    <w:rsid w:val="00046229"/>
    <w:rsid w:val="00050106"/>
    <w:rsid w:val="000512EF"/>
    <w:rsid w:val="000520C4"/>
    <w:rsid w:val="0005270E"/>
    <w:rsid w:val="00053FD2"/>
    <w:rsid w:val="0005666B"/>
    <w:rsid w:val="00056BEB"/>
    <w:rsid w:val="000575B7"/>
    <w:rsid w:val="00062A9C"/>
    <w:rsid w:val="0006331A"/>
    <w:rsid w:val="00063FDD"/>
    <w:rsid w:val="00066DE0"/>
    <w:rsid w:val="000675AF"/>
    <w:rsid w:val="00076071"/>
    <w:rsid w:val="00077F94"/>
    <w:rsid w:val="00082021"/>
    <w:rsid w:val="00083D8A"/>
    <w:rsid w:val="000849A5"/>
    <w:rsid w:val="00084D10"/>
    <w:rsid w:val="000861FA"/>
    <w:rsid w:val="000867BF"/>
    <w:rsid w:val="00087473"/>
    <w:rsid w:val="00092130"/>
    <w:rsid w:val="00092B81"/>
    <w:rsid w:val="00094421"/>
    <w:rsid w:val="000948CE"/>
    <w:rsid w:val="0009587B"/>
    <w:rsid w:val="00097FB4"/>
    <w:rsid w:val="000A015C"/>
    <w:rsid w:val="000A0B40"/>
    <w:rsid w:val="000A289F"/>
    <w:rsid w:val="000A34F5"/>
    <w:rsid w:val="000A38E3"/>
    <w:rsid w:val="000A4C01"/>
    <w:rsid w:val="000A53ED"/>
    <w:rsid w:val="000A5E2A"/>
    <w:rsid w:val="000A6ACC"/>
    <w:rsid w:val="000A7E31"/>
    <w:rsid w:val="000A7F58"/>
    <w:rsid w:val="000B1E47"/>
    <w:rsid w:val="000B1EA6"/>
    <w:rsid w:val="000B5081"/>
    <w:rsid w:val="000B6F7D"/>
    <w:rsid w:val="000B7E98"/>
    <w:rsid w:val="000C53B3"/>
    <w:rsid w:val="000C58A0"/>
    <w:rsid w:val="000C7173"/>
    <w:rsid w:val="000C7782"/>
    <w:rsid w:val="000D23A2"/>
    <w:rsid w:val="000D5067"/>
    <w:rsid w:val="000D5578"/>
    <w:rsid w:val="000D59FF"/>
    <w:rsid w:val="000D60D0"/>
    <w:rsid w:val="000D63CB"/>
    <w:rsid w:val="000D6AA3"/>
    <w:rsid w:val="000D6B1A"/>
    <w:rsid w:val="000D7653"/>
    <w:rsid w:val="000D7BCF"/>
    <w:rsid w:val="000E0912"/>
    <w:rsid w:val="000E1175"/>
    <w:rsid w:val="000E7D51"/>
    <w:rsid w:val="000F1A29"/>
    <w:rsid w:val="000F6695"/>
    <w:rsid w:val="000F7EEF"/>
    <w:rsid w:val="001017DE"/>
    <w:rsid w:val="00102DA6"/>
    <w:rsid w:val="001032C5"/>
    <w:rsid w:val="00106A44"/>
    <w:rsid w:val="00107D93"/>
    <w:rsid w:val="00110B18"/>
    <w:rsid w:val="00110CD5"/>
    <w:rsid w:val="00111CD9"/>
    <w:rsid w:val="00113ED4"/>
    <w:rsid w:val="00117B40"/>
    <w:rsid w:val="001214C0"/>
    <w:rsid w:val="00121F41"/>
    <w:rsid w:val="00122BD3"/>
    <w:rsid w:val="00125188"/>
    <w:rsid w:val="00126161"/>
    <w:rsid w:val="0012626E"/>
    <w:rsid w:val="001262C8"/>
    <w:rsid w:val="00127A8A"/>
    <w:rsid w:val="00130EE9"/>
    <w:rsid w:val="00135182"/>
    <w:rsid w:val="00142A1B"/>
    <w:rsid w:val="00142C77"/>
    <w:rsid w:val="00144713"/>
    <w:rsid w:val="001479C9"/>
    <w:rsid w:val="001503BA"/>
    <w:rsid w:val="00151A26"/>
    <w:rsid w:val="001535CA"/>
    <w:rsid w:val="0016548F"/>
    <w:rsid w:val="00165689"/>
    <w:rsid w:val="00174F1E"/>
    <w:rsid w:val="001803B5"/>
    <w:rsid w:val="00181080"/>
    <w:rsid w:val="0018144F"/>
    <w:rsid w:val="00181B70"/>
    <w:rsid w:val="001844D5"/>
    <w:rsid w:val="001947B9"/>
    <w:rsid w:val="00196655"/>
    <w:rsid w:val="001A13B9"/>
    <w:rsid w:val="001A36D0"/>
    <w:rsid w:val="001A6F42"/>
    <w:rsid w:val="001B431A"/>
    <w:rsid w:val="001B7832"/>
    <w:rsid w:val="001C16F4"/>
    <w:rsid w:val="001D291B"/>
    <w:rsid w:val="001D67AC"/>
    <w:rsid w:val="001E2DF8"/>
    <w:rsid w:val="001E5159"/>
    <w:rsid w:val="001E6B47"/>
    <w:rsid w:val="001E6D45"/>
    <w:rsid w:val="001F0854"/>
    <w:rsid w:val="001F241B"/>
    <w:rsid w:val="001F534F"/>
    <w:rsid w:val="0020026F"/>
    <w:rsid w:val="00200F38"/>
    <w:rsid w:val="002013F9"/>
    <w:rsid w:val="00202432"/>
    <w:rsid w:val="00206784"/>
    <w:rsid w:val="00206F50"/>
    <w:rsid w:val="00211022"/>
    <w:rsid w:val="00215FAB"/>
    <w:rsid w:val="002208D0"/>
    <w:rsid w:val="002214C6"/>
    <w:rsid w:val="0022384E"/>
    <w:rsid w:val="00223E0D"/>
    <w:rsid w:val="00223E61"/>
    <w:rsid w:val="00231910"/>
    <w:rsid w:val="00231AE5"/>
    <w:rsid w:val="00231F01"/>
    <w:rsid w:val="00232FF8"/>
    <w:rsid w:val="0023772A"/>
    <w:rsid w:val="00240933"/>
    <w:rsid w:val="0024216E"/>
    <w:rsid w:val="0024463A"/>
    <w:rsid w:val="0024613D"/>
    <w:rsid w:val="00246896"/>
    <w:rsid w:val="00247FD2"/>
    <w:rsid w:val="00253399"/>
    <w:rsid w:val="0025606C"/>
    <w:rsid w:val="00257912"/>
    <w:rsid w:val="00261541"/>
    <w:rsid w:val="00271AD7"/>
    <w:rsid w:val="002773BD"/>
    <w:rsid w:val="002821F7"/>
    <w:rsid w:val="00283463"/>
    <w:rsid w:val="00285999"/>
    <w:rsid w:val="00287DBC"/>
    <w:rsid w:val="00290229"/>
    <w:rsid w:val="0029116E"/>
    <w:rsid w:val="002935C2"/>
    <w:rsid w:val="00293DFB"/>
    <w:rsid w:val="002A059C"/>
    <w:rsid w:val="002A2D24"/>
    <w:rsid w:val="002A372C"/>
    <w:rsid w:val="002A4734"/>
    <w:rsid w:val="002A6B70"/>
    <w:rsid w:val="002A6D2B"/>
    <w:rsid w:val="002A7578"/>
    <w:rsid w:val="002A7AA5"/>
    <w:rsid w:val="002B0364"/>
    <w:rsid w:val="002B0F82"/>
    <w:rsid w:val="002B1E2F"/>
    <w:rsid w:val="002B4487"/>
    <w:rsid w:val="002C53FA"/>
    <w:rsid w:val="002C5A3E"/>
    <w:rsid w:val="002C603D"/>
    <w:rsid w:val="002D2703"/>
    <w:rsid w:val="002D4E96"/>
    <w:rsid w:val="002D7E81"/>
    <w:rsid w:val="002E33B6"/>
    <w:rsid w:val="002E493D"/>
    <w:rsid w:val="002E576C"/>
    <w:rsid w:val="002E7696"/>
    <w:rsid w:val="002F1647"/>
    <w:rsid w:val="002F6C57"/>
    <w:rsid w:val="002F721E"/>
    <w:rsid w:val="0030217E"/>
    <w:rsid w:val="00302B1D"/>
    <w:rsid w:val="003063E8"/>
    <w:rsid w:val="00315EEE"/>
    <w:rsid w:val="00325226"/>
    <w:rsid w:val="00325461"/>
    <w:rsid w:val="003268CD"/>
    <w:rsid w:val="00326BE3"/>
    <w:rsid w:val="003308DD"/>
    <w:rsid w:val="00331CDF"/>
    <w:rsid w:val="00337343"/>
    <w:rsid w:val="00342FDB"/>
    <w:rsid w:val="00350CD1"/>
    <w:rsid w:val="00355E04"/>
    <w:rsid w:val="0036538E"/>
    <w:rsid w:val="0036579D"/>
    <w:rsid w:val="003670D0"/>
    <w:rsid w:val="00367947"/>
    <w:rsid w:val="00376F57"/>
    <w:rsid w:val="00385EA1"/>
    <w:rsid w:val="00387EBC"/>
    <w:rsid w:val="00387F6C"/>
    <w:rsid w:val="0039035F"/>
    <w:rsid w:val="00391B69"/>
    <w:rsid w:val="00397191"/>
    <w:rsid w:val="0039735C"/>
    <w:rsid w:val="003973F3"/>
    <w:rsid w:val="00397FF7"/>
    <w:rsid w:val="003A1534"/>
    <w:rsid w:val="003A738C"/>
    <w:rsid w:val="003A77AB"/>
    <w:rsid w:val="003A7BD9"/>
    <w:rsid w:val="003B2038"/>
    <w:rsid w:val="003B25BC"/>
    <w:rsid w:val="003B56FA"/>
    <w:rsid w:val="003B5980"/>
    <w:rsid w:val="003C09CF"/>
    <w:rsid w:val="003C60B5"/>
    <w:rsid w:val="003C7C51"/>
    <w:rsid w:val="003D2D68"/>
    <w:rsid w:val="003D58DB"/>
    <w:rsid w:val="003D75AA"/>
    <w:rsid w:val="003E1434"/>
    <w:rsid w:val="003E511A"/>
    <w:rsid w:val="003E5D02"/>
    <w:rsid w:val="003E7385"/>
    <w:rsid w:val="003E7494"/>
    <w:rsid w:val="003E7BA9"/>
    <w:rsid w:val="003F40FE"/>
    <w:rsid w:val="003F7DAC"/>
    <w:rsid w:val="003F7EDB"/>
    <w:rsid w:val="004017D7"/>
    <w:rsid w:val="00401B89"/>
    <w:rsid w:val="00405C8D"/>
    <w:rsid w:val="00406D2C"/>
    <w:rsid w:val="00407F91"/>
    <w:rsid w:val="00412501"/>
    <w:rsid w:val="00414703"/>
    <w:rsid w:val="0041616C"/>
    <w:rsid w:val="00425519"/>
    <w:rsid w:val="00427DB4"/>
    <w:rsid w:val="00431940"/>
    <w:rsid w:val="00432445"/>
    <w:rsid w:val="00435AC9"/>
    <w:rsid w:val="00436A25"/>
    <w:rsid w:val="004405F4"/>
    <w:rsid w:val="00442A61"/>
    <w:rsid w:val="0044450F"/>
    <w:rsid w:val="00451536"/>
    <w:rsid w:val="00451908"/>
    <w:rsid w:val="00462CDC"/>
    <w:rsid w:val="00464AF1"/>
    <w:rsid w:val="00464E45"/>
    <w:rsid w:val="00465709"/>
    <w:rsid w:val="004658CE"/>
    <w:rsid w:val="00467D11"/>
    <w:rsid w:val="00467E3B"/>
    <w:rsid w:val="0047132E"/>
    <w:rsid w:val="00476E63"/>
    <w:rsid w:val="00477C36"/>
    <w:rsid w:val="00477FC0"/>
    <w:rsid w:val="0048187B"/>
    <w:rsid w:val="004819D4"/>
    <w:rsid w:val="00481C8D"/>
    <w:rsid w:val="004831FE"/>
    <w:rsid w:val="00484EDB"/>
    <w:rsid w:val="00493C53"/>
    <w:rsid w:val="0049630C"/>
    <w:rsid w:val="00496EDA"/>
    <w:rsid w:val="004A0C2B"/>
    <w:rsid w:val="004A24A6"/>
    <w:rsid w:val="004A624C"/>
    <w:rsid w:val="004B0627"/>
    <w:rsid w:val="004B3A1F"/>
    <w:rsid w:val="004B5C15"/>
    <w:rsid w:val="004C0448"/>
    <w:rsid w:val="004C131F"/>
    <w:rsid w:val="004C4721"/>
    <w:rsid w:val="004C622E"/>
    <w:rsid w:val="004C7154"/>
    <w:rsid w:val="004C7777"/>
    <w:rsid w:val="004D066F"/>
    <w:rsid w:val="004D083C"/>
    <w:rsid w:val="004D3FDC"/>
    <w:rsid w:val="004D59F5"/>
    <w:rsid w:val="004E6340"/>
    <w:rsid w:val="004E651E"/>
    <w:rsid w:val="004E78E4"/>
    <w:rsid w:val="004F0193"/>
    <w:rsid w:val="004F2503"/>
    <w:rsid w:val="004F3D28"/>
    <w:rsid w:val="004F4A83"/>
    <w:rsid w:val="004F57A9"/>
    <w:rsid w:val="005004C5"/>
    <w:rsid w:val="00500EEC"/>
    <w:rsid w:val="005019FA"/>
    <w:rsid w:val="0050343B"/>
    <w:rsid w:val="005046CF"/>
    <w:rsid w:val="00505893"/>
    <w:rsid w:val="00506C66"/>
    <w:rsid w:val="005101A9"/>
    <w:rsid w:val="00522504"/>
    <w:rsid w:val="00523DDE"/>
    <w:rsid w:val="00531A92"/>
    <w:rsid w:val="0053360D"/>
    <w:rsid w:val="005345B0"/>
    <w:rsid w:val="00534FD9"/>
    <w:rsid w:val="00535562"/>
    <w:rsid w:val="00544E17"/>
    <w:rsid w:val="005474A5"/>
    <w:rsid w:val="0055260B"/>
    <w:rsid w:val="00552F7C"/>
    <w:rsid w:val="00553A13"/>
    <w:rsid w:val="005567AC"/>
    <w:rsid w:val="005634DE"/>
    <w:rsid w:val="00565788"/>
    <w:rsid w:val="00566E26"/>
    <w:rsid w:val="00567802"/>
    <w:rsid w:val="00571656"/>
    <w:rsid w:val="00575D16"/>
    <w:rsid w:val="00584549"/>
    <w:rsid w:val="005965F9"/>
    <w:rsid w:val="005A03AC"/>
    <w:rsid w:val="005A1927"/>
    <w:rsid w:val="005A3290"/>
    <w:rsid w:val="005A4B7F"/>
    <w:rsid w:val="005A79A2"/>
    <w:rsid w:val="005B38F8"/>
    <w:rsid w:val="005B6061"/>
    <w:rsid w:val="005B71FA"/>
    <w:rsid w:val="005B7C3F"/>
    <w:rsid w:val="005C0383"/>
    <w:rsid w:val="005C2162"/>
    <w:rsid w:val="005C4281"/>
    <w:rsid w:val="005C4AB6"/>
    <w:rsid w:val="005C6920"/>
    <w:rsid w:val="005C70D5"/>
    <w:rsid w:val="005C7833"/>
    <w:rsid w:val="005D6433"/>
    <w:rsid w:val="005D7F29"/>
    <w:rsid w:val="005E00D3"/>
    <w:rsid w:val="005E0B00"/>
    <w:rsid w:val="005E0B45"/>
    <w:rsid w:val="005E1AC7"/>
    <w:rsid w:val="005E5544"/>
    <w:rsid w:val="005F27B3"/>
    <w:rsid w:val="00600511"/>
    <w:rsid w:val="006022B5"/>
    <w:rsid w:val="0060288A"/>
    <w:rsid w:val="00604F01"/>
    <w:rsid w:val="00606C27"/>
    <w:rsid w:val="0060733D"/>
    <w:rsid w:val="00607BFE"/>
    <w:rsid w:val="00610D0B"/>
    <w:rsid w:val="00624A81"/>
    <w:rsid w:val="00626D15"/>
    <w:rsid w:val="00634396"/>
    <w:rsid w:val="006420CC"/>
    <w:rsid w:val="00646DFC"/>
    <w:rsid w:val="00650405"/>
    <w:rsid w:val="0065226F"/>
    <w:rsid w:val="00654B0E"/>
    <w:rsid w:val="00660BAE"/>
    <w:rsid w:val="00660DD9"/>
    <w:rsid w:val="006628FF"/>
    <w:rsid w:val="006657EF"/>
    <w:rsid w:val="00665BC3"/>
    <w:rsid w:val="006667A5"/>
    <w:rsid w:val="00666D50"/>
    <w:rsid w:val="006675D4"/>
    <w:rsid w:val="00672D4E"/>
    <w:rsid w:val="00674900"/>
    <w:rsid w:val="00674BC3"/>
    <w:rsid w:val="006764E0"/>
    <w:rsid w:val="00684CF6"/>
    <w:rsid w:val="00685A03"/>
    <w:rsid w:val="00685C93"/>
    <w:rsid w:val="006876A0"/>
    <w:rsid w:val="00687E02"/>
    <w:rsid w:val="00694959"/>
    <w:rsid w:val="006952BF"/>
    <w:rsid w:val="0069568C"/>
    <w:rsid w:val="006962CF"/>
    <w:rsid w:val="006976D2"/>
    <w:rsid w:val="006A4AEC"/>
    <w:rsid w:val="006B0EA4"/>
    <w:rsid w:val="006B2B56"/>
    <w:rsid w:val="006B5B46"/>
    <w:rsid w:val="006B6951"/>
    <w:rsid w:val="006B706B"/>
    <w:rsid w:val="006B768D"/>
    <w:rsid w:val="006B7D72"/>
    <w:rsid w:val="006C0C0A"/>
    <w:rsid w:val="006C11E7"/>
    <w:rsid w:val="006C3331"/>
    <w:rsid w:val="006C4919"/>
    <w:rsid w:val="006C61E6"/>
    <w:rsid w:val="006D0D08"/>
    <w:rsid w:val="006D1EAD"/>
    <w:rsid w:val="006D3764"/>
    <w:rsid w:val="006E1114"/>
    <w:rsid w:val="006E18B3"/>
    <w:rsid w:val="006E1D92"/>
    <w:rsid w:val="006E34D7"/>
    <w:rsid w:val="006E565D"/>
    <w:rsid w:val="006F5484"/>
    <w:rsid w:val="006F669C"/>
    <w:rsid w:val="006F6A7B"/>
    <w:rsid w:val="006F7152"/>
    <w:rsid w:val="006F74CC"/>
    <w:rsid w:val="00700379"/>
    <w:rsid w:val="00701E15"/>
    <w:rsid w:val="00703171"/>
    <w:rsid w:val="00705408"/>
    <w:rsid w:val="00705455"/>
    <w:rsid w:val="0070744C"/>
    <w:rsid w:val="007076FB"/>
    <w:rsid w:val="00710A15"/>
    <w:rsid w:val="0071244C"/>
    <w:rsid w:val="0071322F"/>
    <w:rsid w:val="007206AE"/>
    <w:rsid w:val="00721530"/>
    <w:rsid w:val="0072418D"/>
    <w:rsid w:val="007274E9"/>
    <w:rsid w:val="00731906"/>
    <w:rsid w:val="00731DC3"/>
    <w:rsid w:val="007326F0"/>
    <w:rsid w:val="00735358"/>
    <w:rsid w:val="00735D9D"/>
    <w:rsid w:val="00736810"/>
    <w:rsid w:val="007412F0"/>
    <w:rsid w:val="007447B8"/>
    <w:rsid w:val="007448E3"/>
    <w:rsid w:val="00746D50"/>
    <w:rsid w:val="00750313"/>
    <w:rsid w:val="007508A9"/>
    <w:rsid w:val="00750FE4"/>
    <w:rsid w:val="00757192"/>
    <w:rsid w:val="00767274"/>
    <w:rsid w:val="00771FCB"/>
    <w:rsid w:val="00773301"/>
    <w:rsid w:val="007764C4"/>
    <w:rsid w:val="0077662B"/>
    <w:rsid w:val="00776C4C"/>
    <w:rsid w:val="00776CD0"/>
    <w:rsid w:val="00783BE2"/>
    <w:rsid w:val="00786454"/>
    <w:rsid w:val="00786919"/>
    <w:rsid w:val="0079173E"/>
    <w:rsid w:val="00793004"/>
    <w:rsid w:val="00795301"/>
    <w:rsid w:val="00795C6F"/>
    <w:rsid w:val="00795DF5"/>
    <w:rsid w:val="007974A7"/>
    <w:rsid w:val="007A0BC3"/>
    <w:rsid w:val="007A0C90"/>
    <w:rsid w:val="007A159E"/>
    <w:rsid w:val="007A3ACE"/>
    <w:rsid w:val="007A6680"/>
    <w:rsid w:val="007A6ABC"/>
    <w:rsid w:val="007A72AD"/>
    <w:rsid w:val="007B0384"/>
    <w:rsid w:val="007B2398"/>
    <w:rsid w:val="007B26F2"/>
    <w:rsid w:val="007B4F65"/>
    <w:rsid w:val="007B55EF"/>
    <w:rsid w:val="007B6011"/>
    <w:rsid w:val="007B76EC"/>
    <w:rsid w:val="007B7A05"/>
    <w:rsid w:val="007C0078"/>
    <w:rsid w:val="007C20A2"/>
    <w:rsid w:val="007C2441"/>
    <w:rsid w:val="007C39E2"/>
    <w:rsid w:val="007C5EEE"/>
    <w:rsid w:val="007D00FD"/>
    <w:rsid w:val="007D1227"/>
    <w:rsid w:val="007E0264"/>
    <w:rsid w:val="007E1236"/>
    <w:rsid w:val="007E3AAF"/>
    <w:rsid w:val="007E44BF"/>
    <w:rsid w:val="007F098A"/>
    <w:rsid w:val="007F2490"/>
    <w:rsid w:val="007F24B8"/>
    <w:rsid w:val="007F5938"/>
    <w:rsid w:val="007F5C54"/>
    <w:rsid w:val="007F7223"/>
    <w:rsid w:val="007F75EA"/>
    <w:rsid w:val="0080250B"/>
    <w:rsid w:val="008046B9"/>
    <w:rsid w:val="00805224"/>
    <w:rsid w:val="00811139"/>
    <w:rsid w:val="00811A56"/>
    <w:rsid w:val="00815665"/>
    <w:rsid w:val="00816ED9"/>
    <w:rsid w:val="00820AAF"/>
    <w:rsid w:val="00820CE4"/>
    <w:rsid w:val="00821073"/>
    <w:rsid w:val="008217D5"/>
    <w:rsid w:val="0082237D"/>
    <w:rsid w:val="008240AB"/>
    <w:rsid w:val="0082765F"/>
    <w:rsid w:val="00830145"/>
    <w:rsid w:val="00831D8B"/>
    <w:rsid w:val="0083209C"/>
    <w:rsid w:val="008328E4"/>
    <w:rsid w:val="00834223"/>
    <w:rsid w:val="008343DC"/>
    <w:rsid w:val="00841D86"/>
    <w:rsid w:val="00843007"/>
    <w:rsid w:val="0084377E"/>
    <w:rsid w:val="00843AA9"/>
    <w:rsid w:val="00851652"/>
    <w:rsid w:val="00851D26"/>
    <w:rsid w:val="00852C6A"/>
    <w:rsid w:val="00853813"/>
    <w:rsid w:val="008576BC"/>
    <w:rsid w:val="00860CD5"/>
    <w:rsid w:val="00861188"/>
    <w:rsid w:val="0086152A"/>
    <w:rsid w:val="008619AE"/>
    <w:rsid w:val="00870069"/>
    <w:rsid w:val="008716B1"/>
    <w:rsid w:val="00872419"/>
    <w:rsid w:val="00873886"/>
    <w:rsid w:val="00880822"/>
    <w:rsid w:val="00880D99"/>
    <w:rsid w:val="008833E1"/>
    <w:rsid w:val="00883B56"/>
    <w:rsid w:val="00884F6F"/>
    <w:rsid w:val="00885817"/>
    <w:rsid w:val="00886366"/>
    <w:rsid w:val="0089224A"/>
    <w:rsid w:val="008931BF"/>
    <w:rsid w:val="00893B94"/>
    <w:rsid w:val="008953D6"/>
    <w:rsid w:val="00895F5A"/>
    <w:rsid w:val="00896128"/>
    <w:rsid w:val="008970F0"/>
    <w:rsid w:val="008A0A82"/>
    <w:rsid w:val="008A1489"/>
    <w:rsid w:val="008A283C"/>
    <w:rsid w:val="008A2AD6"/>
    <w:rsid w:val="008A3059"/>
    <w:rsid w:val="008A47A5"/>
    <w:rsid w:val="008B045B"/>
    <w:rsid w:val="008C20B7"/>
    <w:rsid w:val="008C2A07"/>
    <w:rsid w:val="008C4E53"/>
    <w:rsid w:val="008C578A"/>
    <w:rsid w:val="008C7E1B"/>
    <w:rsid w:val="008D17B7"/>
    <w:rsid w:val="008D1A3B"/>
    <w:rsid w:val="008D3D3E"/>
    <w:rsid w:val="008D58E0"/>
    <w:rsid w:val="008D5DE4"/>
    <w:rsid w:val="008D5FB8"/>
    <w:rsid w:val="008E0257"/>
    <w:rsid w:val="008E0B50"/>
    <w:rsid w:val="008E34E2"/>
    <w:rsid w:val="008F0E82"/>
    <w:rsid w:val="008F1D71"/>
    <w:rsid w:val="008F26BA"/>
    <w:rsid w:val="008F3A86"/>
    <w:rsid w:val="008F46C4"/>
    <w:rsid w:val="008F5DF0"/>
    <w:rsid w:val="008F6073"/>
    <w:rsid w:val="008F693F"/>
    <w:rsid w:val="009028C6"/>
    <w:rsid w:val="00902A3C"/>
    <w:rsid w:val="00907BEB"/>
    <w:rsid w:val="00910C01"/>
    <w:rsid w:val="00911655"/>
    <w:rsid w:val="009133B5"/>
    <w:rsid w:val="00913FF1"/>
    <w:rsid w:val="00914100"/>
    <w:rsid w:val="0091577C"/>
    <w:rsid w:val="009179B6"/>
    <w:rsid w:val="00920028"/>
    <w:rsid w:val="00921BED"/>
    <w:rsid w:val="009244C8"/>
    <w:rsid w:val="00925928"/>
    <w:rsid w:val="00931B3B"/>
    <w:rsid w:val="009339D0"/>
    <w:rsid w:val="009343EE"/>
    <w:rsid w:val="009365FF"/>
    <w:rsid w:val="0093705E"/>
    <w:rsid w:val="009377A9"/>
    <w:rsid w:val="009400FE"/>
    <w:rsid w:val="00945805"/>
    <w:rsid w:val="00945AA7"/>
    <w:rsid w:val="00952358"/>
    <w:rsid w:val="00957D76"/>
    <w:rsid w:val="00960DBF"/>
    <w:rsid w:val="0096171D"/>
    <w:rsid w:val="00964FAA"/>
    <w:rsid w:val="00966A3E"/>
    <w:rsid w:val="00967077"/>
    <w:rsid w:val="00970206"/>
    <w:rsid w:val="00970BFF"/>
    <w:rsid w:val="0097238C"/>
    <w:rsid w:val="00972724"/>
    <w:rsid w:val="00973802"/>
    <w:rsid w:val="0098244A"/>
    <w:rsid w:val="009842F1"/>
    <w:rsid w:val="0098433A"/>
    <w:rsid w:val="00984951"/>
    <w:rsid w:val="00984C43"/>
    <w:rsid w:val="00986D41"/>
    <w:rsid w:val="009933AB"/>
    <w:rsid w:val="0099788C"/>
    <w:rsid w:val="009A0697"/>
    <w:rsid w:val="009A62D9"/>
    <w:rsid w:val="009A6AAF"/>
    <w:rsid w:val="009A6AE0"/>
    <w:rsid w:val="009A6EFB"/>
    <w:rsid w:val="009B25DC"/>
    <w:rsid w:val="009B47DE"/>
    <w:rsid w:val="009B6188"/>
    <w:rsid w:val="009B6C12"/>
    <w:rsid w:val="009C4F27"/>
    <w:rsid w:val="009C7A38"/>
    <w:rsid w:val="009D2FC5"/>
    <w:rsid w:val="009D653E"/>
    <w:rsid w:val="009D6CB0"/>
    <w:rsid w:val="009E2CFE"/>
    <w:rsid w:val="009E66F9"/>
    <w:rsid w:val="009F2CAD"/>
    <w:rsid w:val="009F36FF"/>
    <w:rsid w:val="009F7940"/>
    <w:rsid w:val="00A009F0"/>
    <w:rsid w:val="00A00BD6"/>
    <w:rsid w:val="00A05BD1"/>
    <w:rsid w:val="00A06082"/>
    <w:rsid w:val="00A06453"/>
    <w:rsid w:val="00A07F5A"/>
    <w:rsid w:val="00A1075E"/>
    <w:rsid w:val="00A1092B"/>
    <w:rsid w:val="00A112C1"/>
    <w:rsid w:val="00A13279"/>
    <w:rsid w:val="00A132DA"/>
    <w:rsid w:val="00A1471D"/>
    <w:rsid w:val="00A1614A"/>
    <w:rsid w:val="00A164BC"/>
    <w:rsid w:val="00A16624"/>
    <w:rsid w:val="00A16B20"/>
    <w:rsid w:val="00A21A87"/>
    <w:rsid w:val="00A26F9B"/>
    <w:rsid w:val="00A31403"/>
    <w:rsid w:val="00A33E53"/>
    <w:rsid w:val="00A346EA"/>
    <w:rsid w:val="00A35E64"/>
    <w:rsid w:val="00A37F39"/>
    <w:rsid w:val="00A4027F"/>
    <w:rsid w:val="00A4183A"/>
    <w:rsid w:val="00A43907"/>
    <w:rsid w:val="00A43BA6"/>
    <w:rsid w:val="00A465CB"/>
    <w:rsid w:val="00A471B7"/>
    <w:rsid w:val="00A50285"/>
    <w:rsid w:val="00A55288"/>
    <w:rsid w:val="00A607EA"/>
    <w:rsid w:val="00A60B66"/>
    <w:rsid w:val="00A620CB"/>
    <w:rsid w:val="00A630A8"/>
    <w:rsid w:val="00A65967"/>
    <w:rsid w:val="00A667AF"/>
    <w:rsid w:val="00A74A4F"/>
    <w:rsid w:val="00A76DE1"/>
    <w:rsid w:val="00A7744A"/>
    <w:rsid w:val="00A80E57"/>
    <w:rsid w:val="00A82A94"/>
    <w:rsid w:val="00A82B3E"/>
    <w:rsid w:val="00A84A9C"/>
    <w:rsid w:val="00A84F11"/>
    <w:rsid w:val="00A857C2"/>
    <w:rsid w:val="00A85952"/>
    <w:rsid w:val="00A91043"/>
    <w:rsid w:val="00A9634D"/>
    <w:rsid w:val="00A96DDE"/>
    <w:rsid w:val="00AA0F78"/>
    <w:rsid w:val="00AA1408"/>
    <w:rsid w:val="00AA2E84"/>
    <w:rsid w:val="00AA5A57"/>
    <w:rsid w:val="00AA6B0A"/>
    <w:rsid w:val="00AB4F28"/>
    <w:rsid w:val="00AB5740"/>
    <w:rsid w:val="00AC3AF8"/>
    <w:rsid w:val="00AC4425"/>
    <w:rsid w:val="00AC45A0"/>
    <w:rsid w:val="00AD148B"/>
    <w:rsid w:val="00AD2CE7"/>
    <w:rsid w:val="00AD5294"/>
    <w:rsid w:val="00AD566E"/>
    <w:rsid w:val="00AD77FD"/>
    <w:rsid w:val="00AD7842"/>
    <w:rsid w:val="00AE13F6"/>
    <w:rsid w:val="00AE1DED"/>
    <w:rsid w:val="00AE3D4C"/>
    <w:rsid w:val="00AE3E69"/>
    <w:rsid w:val="00AE434E"/>
    <w:rsid w:val="00AE489F"/>
    <w:rsid w:val="00AE7A6F"/>
    <w:rsid w:val="00AF10E5"/>
    <w:rsid w:val="00AF4ED4"/>
    <w:rsid w:val="00B02135"/>
    <w:rsid w:val="00B05A7A"/>
    <w:rsid w:val="00B07A5B"/>
    <w:rsid w:val="00B07E81"/>
    <w:rsid w:val="00B109E3"/>
    <w:rsid w:val="00B113A4"/>
    <w:rsid w:val="00B119FB"/>
    <w:rsid w:val="00B120FD"/>
    <w:rsid w:val="00B13F5A"/>
    <w:rsid w:val="00B14175"/>
    <w:rsid w:val="00B16A18"/>
    <w:rsid w:val="00B16F97"/>
    <w:rsid w:val="00B226BF"/>
    <w:rsid w:val="00B22AEC"/>
    <w:rsid w:val="00B2601D"/>
    <w:rsid w:val="00B30ED6"/>
    <w:rsid w:val="00B35958"/>
    <w:rsid w:val="00B37771"/>
    <w:rsid w:val="00B42566"/>
    <w:rsid w:val="00B46328"/>
    <w:rsid w:val="00B478D2"/>
    <w:rsid w:val="00B5041F"/>
    <w:rsid w:val="00B504AA"/>
    <w:rsid w:val="00B52889"/>
    <w:rsid w:val="00B530F5"/>
    <w:rsid w:val="00B5355C"/>
    <w:rsid w:val="00B54CCF"/>
    <w:rsid w:val="00B553F1"/>
    <w:rsid w:val="00B564CC"/>
    <w:rsid w:val="00B56703"/>
    <w:rsid w:val="00B568ED"/>
    <w:rsid w:val="00B57006"/>
    <w:rsid w:val="00B60FDE"/>
    <w:rsid w:val="00B67034"/>
    <w:rsid w:val="00B72271"/>
    <w:rsid w:val="00B73E25"/>
    <w:rsid w:val="00B7532F"/>
    <w:rsid w:val="00B75A5B"/>
    <w:rsid w:val="00B77241"/>
    <w:rsid w:val="00B77738"/>
    <w:rsid w:val="00B83A10"/>
    <w:rsid w:val="00B83A11"/>
    <w:rsid w:val="00B843B0"/>
    <w:rsid w:val="00B846F0"/>
    <w:rsid w:val="00B863AE"/>
    <w:rsid w:val="00B86C91"/>
    <w:rsid w:val="00B8764B"/>
    <w:rsid w:val="00B92DE9"/>
    <w:rsid w:val="00B955CB"/>
    <w:rsid w:val="00B96EBD"/>
    <w:rsid w:val="00B97EE2"/>
    <w:rsid w:val="00BA02B5"/>
    <w:rsid w:val="00BA32E6"/>
    <w:rsid w:val="00BA72A9"/>
    <w:rsid w:val="00BB2EC4"/>
    <w:rsid w:val="00BB3B21"/>
    <w:rsid w:val="00BC0F43"/>
    <w:rsid w:val="00BC2F98"/>
    <w:rsid w:val="00BC34EE"/>
    <w:rsid w:val="00BC4BCA"/>
    <w:rsid w:val="00BC6C61"/>
    <w:rsid w:val="00BC757B"/>
    <w:rsid w:val="00BD464E"/>
    <w:rsid w:val="00BD548D"/>
    <w:rsid w:val="00BD5613"/>
    <w:rsid w:val="00BE1D88"/>
    <w:rsid w:val="00BE3BB5"/>
    <w:rsid w:val="00BE57E8"/>
    <w:rsid w:val="00BE5F8B"/>
    <w:rsid w:val="00BF1643"/>
    <w:rsid w:val="00BF16DF"/>
    <w:rsid w:val="00BF5219"/>
    <w:rsid w:val="00BF6FE3"/>
    <w:rsid w:val="00C00E96"/>
    <w:rsid w:val="00C01A03"/>
    <w:rsid w:val="00C01E91"/>
    <w:rsid w:val="00C03449"/>
    <w:rsid w:val="00C046DF"/>
    <w:rsid w:val="00C04AA3"/>
    <w:rsid w:val="00C05675"/>
    <w:rsid w:val="00C07287"/>
    <w:rsid w:val="00C116A2"/>
    <w:rsid w:val="00C13B93"/>
    <w:rsid w:val="00C14A22"/>
    <w:rsid w:val="00C17D26"/>
    <w:rsid w:val="00C21A61"/>
    <w:rsid w:val="00C21C29"/>
    <w:rsid w:val="00C2230E"/>
    <w:rsid w:val="00C32CDC"/>
    <w:rsid w:val="00C34176"/>
    <w:rsid w:val="00C369BB"/>
    <w:rsid w:val="00C41261"/>
    <w:rsid w:val="00C461DA"/>
    <w:rsid w:val="00C47DD2"/>
    <w:rsid w:val="00C54727"/>
    <w:rsid w:val="00C62DF7"/>
    <w:rsid w:val="00C654B0"/>
    <w:rsid w:val="00C71534"/>
    <w:rsid w:val="00C72543"/>
    <w:rsid w:val="00C740B3"/>
    <w:rsid w:val="00C7540E"/>
    <w:rsid w:val="00C770D5"/>
    <w:rsid w:val="00C77873"/>
    <w:rsid w:val="00C803F7"/>
    <w:rsid w:val="00C81006"/>
    <w:rsid w:val="00C82A5A"/>
    <w:rsid w:val="00C8391E"/>
    <w:rsid w:val="00C84A9E"/>
    <w:rsid w:val="00C965B1"/>
    <w:rsid w:val="00C9749C"/>
    <w:rsid w:val="00C97F80"/>
    <w:rsid w:val="00CA1C4C"/>
    <w:rsid w:val="00CA2BDC"/>
    <w:rsid w:val="00CA2F33"/>
    <w:rsid w:val="00CA45B9"/>
    <w:rsid w:val="00CA6FC7"/>
    <w:rsid w:val="00CB0C72"/>
    <w:rsid w:val="00CB4FAF"/>
    <w:rsid w:val="00CB5ADA"/>
    <w:rsid w:val="00CB67FD"/>
    <w:rsid w:val="00CB68F1"/>
    <w:rsid w:val="00CC01AD"/>
    <w:rsid w:val="00CC0A35"/>
    <w:rsid w:val="00CC0D92"/>
    <w:rsid w:val="00CC1867"/>
    <w:rsid w:val="00CC319F"/>
    <w:rsid w:val="00CC607D"/>
    <w:rsid w:val="00CC687A"/>
    <w:rsid w:val="00CD03DF"/>
    <w:rsid w:val="00CD31F1"/>
    <w:rsid w:val="00CD43D7"/>
    <w:rsid w:val="00CD6CBD"/>
    <w:rsid w:val="00CE1762"/>
    <w:rsid w:val="00CE2C01"/>
    <w:rsid w:val="00CE6064"/>
    <w:rsid w:val="00CE7192"/>
    <w:rsid w:val="00CF0DEA"/>
    <w:rsid w:val="00CF27C2"/>
    <w:rsid w:val="00CF2DBD"/>
    <w:rsid w:val="00CF3388"/>
    <w:rsid w:val="00D0039D"/>
    <w:rsid w:val="00D025B4"/>
    <w:rsid w:val="00D03E63"/>
    <w:rsid w:val="00D055BD"/>
    <w:rsid w:val="00D05943"/>
    <w:rsid w:val="00D14737"/>
    <w:rsid w:val="00D160FB"/>
    <w:rsid w:val="00D16F0D"/>
    <w:rsid w:val="00D224DC"/>
    <w:rsid w:val="00D277D7"/>
    <w:rsid w:val="00D36ACA"/>
    <w:rsid w:val="00D378B2"/>
    <w:rsid w:val="00D411B5"/>
    <w:rsid w:val="00D45911"/>
    <w:rsid w:val="00D516A9"/>
    <w:rsid w:val="00D53212"/>
    <w:rsid w:val="00D53996"/>
    <w:rsid w:val="00D55F3F"/>
    <w:rsid w:val="00D60231"/>
    <w:rsid w:val="00D60BDA"/>
    <w:rsid w:val="00D60EC2"/>
    <w:rsid w:val="00D61BA4"/>
    <w:rsid w:val="00D65114"/>
    <w:rsid w:val="00D66386"/>
    <w:rsid w:val="00D66FBD"/>
    <w:rsid w:val="00D72742"/>
    <w:rsid w:val="00D729EC"/>
    <w:rsid w:val="00D77998"/>
    <w:rsid w:val="00D77BDB"/>
    <w:rsid w:val="00D82C0E"/>
    <w:rsid w:val="00D82C20"/>
    <w:rsid w:val="00D8364B"/>
    <w:rsid w:val="00D858A3"/>
    <w:rsid w:val="00D869B3"/>
    <w:rsid w:val="00D917A7"/>
    <w:rsid w:val="00DA339B"/>
    <w:rsid w:val="00DA3829"/>
    <w:rsid w:val="00DA48E6"/>
    <w:rsid w:val="00DA4992"/>
    <w:rsid w:val="00DA60A5"/>
    <w:rsid w:val="00DA7A40"/>
    <w:rsid w:val="00DB4125"/>
    <w:rsid w:val="00DB71FC"/>
    <w:rsid w:val="00DB7D45"/>
    <w:rsid w:val="00DC05BB"/>
    <w:rsid w:val="00DC56DB"/>
    <w:rsid w:val="00DC628E"/>
    <w:rsid w:val="00DC7795"/>
    <w:rsid w:val="00DC7A0C"/>
    <w:rsid w:val="00DD094D"/>
    <w:rsid w:val="00DD0FFF"/>
    <w:rsid w:val="00DD1162"/>
    <w:rsid w:val="00DD1BCC"/>
    <w:rsid w:val="00DD28B3"/>
    <w:rsid w:val="00DD6A18"/>
    <w:rsid w:val="00DE141F"/>
    <w:rsid w:val="00DE3093"/>
    <w:rsid w:val="00DE5092"/>
    <w:rsid w:val="00DE5349"/>
    <w:rsid w:val="00DE53F1"/>
    <w:rsid w:val="00DF4F75"/>
    <w:rsid w:val="00DF52D4"/>
    <w:rsid w:val="00DF6081"/>
    <w:rsid w:val="00DF7750"/>
    <w:rsid w:val="00E00AAD"/>
    <w:rsid w:val="00E011BB"/>
    <w:rsid w:val="00E020D1"/>
    <w:rsid w:val="00E03BE1"/>
    <w:rsid w:val="00E04C36"/>
    <w:rsid w:val="00E13D73"/>
    <w:rsid w:val="00E17151"/>
    <w:rsid w:val="00E20789"/>
    <w:rsid w:val="00E22551"/>
    <w:rsid w:val="00E2514B"/>
    <w:rsid w:val="00E263AA"/>
    <w:rsid w:val="00E26F89"/>
    <w:rsid w:val="00E26FC1"/>
    <w:rsid w:val="00E3095C"/>
    <w:rsid w:val="00E3109A"/>
    <w:rsid w:val="00E315F3"/>
    <w:rsid w:val="00E34023"/>
    <w:rsid w:val="00E37E18"/>
    <w:rsid w:val="00E412F9"/>
    <w:rsid w:val="00E45CF6"/>
    <w:rsid w:val="00E50716"/>
    <w:rsid w:val="00E514A4"/>
    <w:rsid w:val="00E51F88"/>
    <w:rsid w:val="00E525B8"/>
    <w:rsid w:val="00E5335D"/>
    <w:rsid w:val="00E537AE"/>
    <w:rsid w:val="00E553A2"/>
    <w:rsid w:val="00E625D9"/>
    <w:rsid w:val="00E637F7"/>
    <w:rsid w:val="00E63DDF"/>
    <w:rsid w:val="00E647E2"/>
    <w:rsid w:val="00E6539E"/>
    <w:rsid w:val="00E70E8A"/>
    <w:rsid w:val="00E72813"/>
    <w:rsid w:val="00E72955"/>
    <w:rsid w:val="00E737FF"/>
    <w:rsid w:val="00E76291"/>
    <w:rsid w:val="00E815AD"/>
    <w:rsid w:val="00E85BB5"/>
    <w:rsid w:val="00E912D4"/>
    <w:rsid w:val="00E914EE"/>
    <w:rsid w:val="00E9456E"/>
    <w:rsid w:val="00E94D06"/>
    <w:rsid w:val="00EA18B8"/>
    <w:rsid w:val="00EA1C80"/>
    <w:rsid w:val="00EA5AF5"/>
    <w:rsid w:val="00EA7C4B"/>
    <w:rsid w:val="00EB0C65"/>
    <w:rsid w:val="00EB2211"/>
    <w:rsid w:val="00EB3BD5"/>
    <w:rsid w:val="00EB7797"/>
    <w:rsid w:val="00EC1972"/>
    <w:rsid w:val="00EC2953"/>
    <w:rsid w:val="00EC2EBA"/>
    <w:rsid w:val="00EC62F8"/>
    <w:rsid w:val="00EC6A42"/>
    <w:rsid w:val="00ED1DE7"/>
    <w:rsid w:val="00ED2307"/>
    <w:rsid w:val="00ED2E55"/>
    <w:rsid w:val="00ED2F86"/>
    <w:rsid w:val="00ED3F50"/>
    <w:rsid w:val="00EE1278"/>
    <w:rsid w:val="00EE1994"/>
    <w:rsid w:val="00EE229B"/>
    <w:rsid w:val="00EE337A"/>
    <w:rsid w:val="00EE409F"/>
    <w:rsid w:val="00EE4539"/>
    <w:rsid w:val="00EE5C03"/>
    <w:rsid w:val="00EF0F48"/>
    <w:rsid w:val="00EF1799"/>
    <w:rsid w:val="00EF59F3"/>
    <w:rsid w:val="00F0206E"/>
    <w:rsid w:val="00F029CA"/>
    <w:rsid w:val="00F02E05"/>
    <w:rsid w:val="00F0319C"/>
    <w:rsid w:val="00F032CD"/>
    <w:rsid w:val="00F041B8"/>
    <w:rsid w:val="00F12949"/>
    <w:rsid w:val="00F13144"/>
    <w:rsid w:val="00F13744"/>
    <w:rsid w:val="00F15419"/>
    <w:rsid w:val="00F16282"/>
    <w:rsid w:val="00F20312"/>
    <w:rsid w:val="00F21CB8"/>
    <w:rsid w:val="00F23B5D"/>
    <w:rsid w:val="00F37F4A"/>
    <w:rsid w:val="00F43B38"/>
    <w:rsid w:val="00F44976"/>
    <w:rsid w:val="00F456EE"/>
    <w:rsid w:val="00F5006F"/>
    <w:rsid w:val="00F55B48"/>
    <w:rsid w:val="00F55CAF"/>
    <w:rsid w:val="00F565AC"/>
    <w:rsid w:val="00F607B5"/>
    <w:rsid w:val="00F60BC2"/>
    <w:rsid w:val="00F6712A"/>
    <w:rsid w:val="00F72647"/>
    <w:rsid w:val="00F732D1"/>
    <w:rsid w:val="00F737D8"/>
    <w:rsid w:val="00F7512D"/>
    <w:rsid w:val="00F81C1B"/>
    <w:rsid w:val="00F82DC1"/>
    <w:rsid w:val="00F82ED4"/>
    <w:rsid w:val="00F83E22"/>
    <w:rsid w:val="00F87DAF"/>
    <w:rsid w:val="00F923BA"/>
    <w:rsid w:val="00F97726"/>
    <w:rsid w:val="00FA5F7E"/>
    <w:rsid w:val="00FA6F77"/>
    <w:rsid w:val="00FA7D3D"/>
    <w:rsid w:val="00FB0258"/>
    <w:rsid w:val="00FB120F"/>
    <w:rsid w:val="00FB1EB0"/>
    <w:rsid w:val="00FB425C"/>
    <w:rsid w:val="00FB43A9"/>
    <w:rsid w:val="00FB4B74"/>
    <w:rsid w:val="00FB7E92"/>
    <w:rsid w:val="00FC26C6"/>
    <w:rsid w:val="00FC3C88"/>
    <w:rsid w:val="00FC430D"/>
    <w:rsid w:val="00FC4985"/>
    <w:rsid w:val="00FC52B7"/>
    <w:rsid w:val="00FC797C"/>
    <w:rsid w:val="00FD1B17"/>
    <w:rsid w:val="00FD7C07"/>
    <w:rsid w:val="00FE0FC4"/>
    <w:rsid w:val="00FE2B8A"/>
    <w:rsid w:val="00FE46E4"/>
    <w:rsid w:val="00FE5DD2"/>
    <w:rsid w:val="00FE653F"/>
    <w:rsid w:val="00FE65A5"/>
    <w:rsid w:val="00FF0810"/>
    <w:rsid w:val="00FF0A87"/>
    <w:rsid w:val="00FF4FCF"/>
    <w:rsid w:val="00FF53A4"/>
    <w:rsid w:val="00FF7D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1CFEF0B4"/>
  <w15:docId w15:val="{CC082194-3BD4-40DD-B8E5-A528099C6E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locked="1" w:uiPriority="0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locked="1" w:uiPriority="0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locked="1" w:uiPriority="0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BE3BB5"/>
    <w:pPr>
      <w:spacing w:before="120" w:line="288" w:lineRule="auto"/>
    </w:pPr>
    <w:rPr>
      <w:rFonts w:ascii="Verdana" w:hAnsi="Verdana"/>
      <w:sz w:val="18"/>
      <w:szCs w:val="24"/>
    </w:rPr>
  </w:style>
  <w:style w:type="paragraph" w:styleId="Nadpis1">
    <w:name w:val="heading 1"/>
    <w:basedOn w:val="Normln"/>
    <w:next w:val="Normln"/>
    <w:link w:val="Nadpis1Char"/>
    <w:uiPriority w:val="99"/>
    <w:qFormat/>
    <w:rsid w:val="00852C6A"/>
    <w:pPr>
      <w:keepNext/>
      <w:spacing w:before="0" w:after="120"/>
      <w:outlineLvl w:val="0"/>
    </w:pPr>
    <w:rPr>
      <w:rFonts w:cs="Arial"/>
      <w:b/>
      <w:bCs/>
      <w:kern w:val="32"/>
      <w:sz w:val="40"/>
      <w:szCs w:val="32"/>
    </w:rPr>
  </w:style>
  <w:style w:type="paragraph" w:styleId="Nadpis2">
    <w:name w:val="heading 2"/>
    <w:basedOn w:val="Normln"/>
    <w:next w:val="Normln"/>
    <w:link w:val="Nadpis2Char"/>
    <w:uiPriority w:val="99"/>
    <w:qFormat/>
    <w:rsid w:val="00852C6A"/>
    <w:pPr>
      <w:keepNext/>
      <w:spacing w:before="720" w:after="60"/>
      <w:outlineLvl w:val="1"/>
    </w:pPr>
    <w:rPr>
      <w:b/>
      <w:sz w:val="24"/>
      <w:szCs w:val="28"/>
    </w:rPr>
  </w:style>
  <w:style w:type="paragraph" w:styleId="Nadpis3">
    <w:name w:val="heading 3"/>
    <w:basedOn w:val="Normln"/>
    <w:next w:val="Normln"/>
    <w:link w:val="Nadpis3Char"/>
    <w:uiPriority w:val="99"/>
    <w:qFormat/>
    <w:rsid w:val="00852C6A"/>
    <w:pPr>
      <w:keepNext/>
      <w:numPr>
        <w:numId w:val="3"/>
      </w:numPr>
      <w:tabs>
        <w:tab w:val="clear" w:pos="720"/>
      </w:tabs>
      <w:spacing w:before="720"/>
      <w:ind w:left="360"/>
      <w:outlineLvl w:val="2"/>
    </w:pPr>
    <w:rPr>
      <w:rFonts w:cs="Arial"/>
      <w:b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link w:val="Nadpis1"/>
    <w:uiPriority w:val="99"/>
    <w:locked/>
    <w:rsid w:val="0036538E"/>
    <w:rPr>
      <w:rFonts w:ascii="Cambria" w:hAnsi="Cambria" w:cs="Times New Roman"/>
      <w:b/>
      <w:bCs/>
      <w:kern w:val="32"/>
      <w:sz w:val="32"/>
      <w:szCs w:val="32"/>
    </w:rPr>
  </w:style>
  <w:style w:type="character" w:customStyle="1" w:styleId="Nadpis2Char">
    <w:name w:val="Nadpis 2 Char"/>
    <w:link w:val="Nadpis2"/>
    <w:uiPriority w:val="99"/>
    <w:locked/>
    <w:rsid w:val="00B86C91"/>
    <w:rPr>
      <w:rFonts w:ascii="Verdana" w:hAnsi="Verdana" w:cs="Times New Roman"/>
      <w:b/>
      <w:sz w:val="28"/>
    </w:rPr>
  </w:style>
  <w:style w:type="character" w:customStyle="1" w:styleId="Nadpis3Char">
    <w:name w:val="Nadpis 3 Char"/>
    <w:link w:val="Nadpis3"/>
    <w:uiPriority w:val="99"/>
    <w:semiHidden/>
    <w:locked/>
    <w:rsid w:val="0036538E"/>
    <w:rPr>
      <w:rFonts w:ascii="Cambria" w:hAnsi="Cambria" w:cs="Times New Roman"/>
      <w:b/>
      <w:bCs/>
      <w:sz w:val="26"/>
      <w:szCs w:val="26"/>
    </w:rPr>
  </w:style>
  <w:style w:type="character" w:styleId="Odkaznakoment">
    <w:name w:val="annotation reference"/>
    <w:uiPriority w:val="99"/>
    <w:semiHidden/>
    <w:rsid w:val="00852C6A"/>
    <w:rPr>
      <w:rFonts w:cs="Times New Roman"/>
      <w:sz w:val="16"/>
    </w:rPr>
  </w:style>
  <w:style w:type="paragraph" w:styleId="Textkomente">
    <w:name w:val="annotation text"/>
    <w:basedOn w:val="Normln"/>
    <w:link w:val="TextkomenteChar"/>
    <w:uiPriority w:val="99"/>
    <w:semiHidden/>
    <w:rsid w:val="00852C6A"/>
    <w:rPr>
      <w:sz w:val="20"/>
      <w:szCs w:val="20"/>
    </w:rPr>
  </w:style>
  <w:style w:type="character" w:customStyle="1" w:styleId="TextkomenteChar">
    <w:name w:val="Text komentáře Char"/>
    <w:link w:val="Textkomente"/>
    <w:uiPriority w:val="99"/>
    <w:semiHidden/>
    <w:locked/>
    <w:rsid w:val="0036538E"/>
    <w:rPr>
      <w:rFonts w:ascii="Verdana" w:hAnsi="Verdana" w:cs="Times New Roman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rsid w:val="00852C6A"/>
    <w:rPr>
      <w:b/>
      <w:bCs/>
    </w:rPr>
  </w:style>
  <w:style w:type="character" w:customStyle="1" w:styleId="PedmtkomenteChar">
    <w:name w:val="Předmět komentáře Char"/>
    <w:link w:val="Pedmtkomente"/>
    <w:uiPriority w:val="99"/>
    <w:semiHidden/>
    <w:locked/>
    <w:rsid w:val="0036538E"/>
    <w:rPr>
      <w:rFonts w:ascii="Verdana" w:hAnsi="Verdana" w:cs="Times New Roman"/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rsid w:val="00852C6A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locked/>
    <w:rsid w:val="0036538E"/>
    <w:rPr>
      <w:rFonts w:cs="Times New Roman"/>
      <w:sz w:val="2"/>
    </w:rPr>
  </w:style>
  <w:style w:type="paragraph" w:customStyle="1" w:styleId="kol">
    <w:name w:val="Úkol"/>
    <w:basedOn w:val="Normln"/>
    <w:uiPriority w:val="99"/>
    <w:rsid w:val="00852C6A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E6E6E6"/>
      <w:tabs>
        <w:tab w:val="right" w:pos="9180"/>
      </w:tabs>
      <w:ind w:left="720" w:right="1332" w:hanging="720"/>
    </w:pPr>
  </w:style>
  <w:style w:type="character" w:styleId="Hypertextovodkaz">
    <w:name w:val="Hyperlink"/>
    <w:uiPriority w:val="99"/>
    <w:rsid w:val="00852C6A"/>
    <w:rPr>
      <w:rFonts w:cs="Times New Roman"/>
      <w:color w:val="0000FF"/>
      <w:u w:val="single"/>
    </w:rPr>
  </w:style>
  <w:style w:type="paragraph" w:styleId="Revize">
    <w:name w:val="Revision"/>
    <w:hidden/>
    <w:uiPriority w:val="99"/>
    <w:semiHidden/>
    <w:rsid w:val="00B564CC"/>
    <w:rPr>
      <w:rFonts w:ascii="Verdana" w:hAnsi="Verdana"/>
      <w:sz w:val="18"/>
      <w:szCs w:val="24"/>
    </w:rPr>
  </w:style>
  <w:style w:type="paragraph" w:styleId="Prosttext">
    <w:name w:val="Plain Text"/>
    <w:basedOn w:val="Normln"/>
    <w:link w:val="ProsttextChar"/>
    <w:uiPriority w:val="99"/>
    <w:rsid w:val="00DB7D45"/>
    <w:pPr>
      <w:spacing w:before="0" w:line="240" w:lineRule="auto"/>
    </w:pPr>
    <w:rPr>
      <w:rFonts w:ascii="Calibri" w:hAnsi="Calibri"/>
      <w:sz w:val="22"/>
      <w:szCs w:val="21"/>
      <w:lang w:eastAsia="en-US"/>
    </w:rPr>
  </w:style>
  <w:style w:type="character" w:customStyle="1" w:styleId="ProsttextChar">
    <w:name w:val="Prostý text Char"/>
    <w:link w:val="Prosttext"/>
    <w:uiPriority w:val="99"/>
    <w:locked/>
    <w:rsid w:val="00DB7D45"/>
    <w:rPr>
      <w:rFonts w:ascii="Calibri" w:hAnsi="Calibri" w:cs="Times New Roman"/>
      <w:sz w:val="21"/>
      <w:lang w:eastAsia="en-US"/>
    </w:rPr>
  </w:style>
  <w:style w:type="paragraph" w:styleId="Odstavecseseznamem">
    <w:name w:val="List Paragraph"/>
    <w:basedOn w:val="Normln"/>
    <w:uiPriority w:val="34"/>
    <w:qFormat/>
    <w:rsid w:val="002F1647"/>
    <w:pPr>
      <w:spacing w:before="0" w:after="160" w:line="259" w:lineRule="auto"/>
      <w:ind w:left="720"/>
      <w:contextualSpacing/>
    </w:pPr>
    <w:rPr>
      <w:rFonts w:ascii="Calibri" w:hAnsi="Calibri"/>
      <w:sz w:val="22"/>
      <w:szCs w:val="22"/>
      <w:lang w:eastAsia="en-US"/>
    </w:rPr>
  </w:style>
  <w:style w:type="paragraph" w:styleId="Zhlav">
    <w:name w:val="header"/>
    <w:basedOn w:val="Normln"/>
    <w:link w:val="ZhlavChar"/>
    <w:uiPriority w:val="99"/>
    <w:rsid w:val="00A471B7"/>
    <w:pPr>
      <w:tabs>
        <w:tab w:val="center" w:pos="4536"/>
        <w:tab w:val="right" w:pos="9072"/>
      </w:tabs>
    </w:pPr>
  </w:style>
  <w:style w:type="character" w:customStyle="1" w:styleId="ZhlavChar">
    <w:name w:val="Záhlaví Char"/>
    <w:link w:val="Zhlav"/>
    <w:uiPriority w:val="99"/>
    <w:locked/>
    <w:rsid w:val="00A471B7"/>
    <w:rPr>
      <w:rFonts w:ascii="Verdana" w:hAnsi="Verdana" w:cs="Times New Roman"/>
      <w:sz w:val="24"/>
    </w:rPr>
  </w:style>
  <w:style w:type="paragraph" w:styleId="Zpat">
    <w:name w:val="footer"/>
    <w:basedOn w:val="Normln"/>
    <w:link w:val="ZpatChar"/>
    <w:uiPriority w:val="99"/>
    <w:rsid w:val="00A471B7"/>
    <w:pPr>
      <w:tabs>
        <w:tab w:val="center" w:pos="4536"/>
        <w:tab w:val="right" w:pos="9072"/>
      </w:tabs>
    </w:pPr>
  </w:style>
  <w:style w:type="character" w:customStyle="1" w:styleId="ZpatChar">
    <w:name w:val="Zápatí Char"/>
    <w:link w:val="Zpat"/>
    <w:uiPriority w:val="99"/>
    <w:locked/>
    <w:rsid w:val="00A471B7"/>
    <w:rPr>
      <w:rFonts w:ascii="Verdana" w:hAnsi="Verdana" w:cs="Times New Roman"/>
      <w:sz w:val="24"/>
    </w:rPr>
  </w:style>
  <w:style w:type="paragraph" w:styleId="Normlnweb">
    <w:name w:val="Normal (Web)"/>
    <w:basedOn w:val="Normln"/>
    <w:uiPriority w:val="99"/>
    <w:rsid w:val="00092130"/>
    <w:pPr>
      <w:spacing w:before="100" w:beforeAutospacing="1" w:after="100" w:afterAutospacing="1" w:line="240" w:lineRule="auto"/>
    </w:pPr>
    <w:rPr>
      <w:rFonts w:ascii="Times New Roman" w:hAnsi="Times New Roman"/>
      <w:sz w:val="24"/>
    </w:rPr>
  </w:style>
  <w:style w:type="paragraph" w:styleId="Podnadpis">
    <w:name w:val="Subtitle"/>
    <w:basedOn w:val="Normln"/>
    <w:next w:val="Normln"/>
    <w:link w:val="PodnadpisChar"/>
    <w:qFormat/>
    <w:locked/>
    <w:rsid w:val="00240933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PodnadpisChar">
    <w:name w:val="Podnadpis Char"/>
    <w:basedOn w:val="Standardnpsmoodstavce"/>
    <w:link w:val="Podnadpis"/>
    <w:rsid w:val="00240933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customStyle="1" w:styleId="Standard">
    <w:name w:val="Standard"/>
    <w:rsid w:val="00053FD2"/>
    <w:pPr>
      <w:suppressAutoHyphens/>
      <w:autoSpaceDN w:val="0"/>
      <w:spacing w:before="120" w:line="288" w:lineRule="auto"/>
      <w:textAlignment w:val="baseline"/>
    </w:pPr>
    <w:rPr>
      <w:rFonts w:ascii="Verdana" w:hAnsi="Verdana"/>
      <w:kern w:val="3"/>
      <w:sz w:val="18"/>
      <w:szCs w:val="24"/>
    </w:rPr>
  </w:style>
  <w:style w:type="paragraph" w:customStyle="1" w:styleId="Textbody">
    <w:name w:val="Text body"/>
    <w:basedOn w:val="Standard"/>
    <w:rsid w:val="004F3D28"/>
    <w:pPr>
      <w:spacing w:before="0" w:after="1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125653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5653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5653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5653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5653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5653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5653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5653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5653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5653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5653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5653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5653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5653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10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7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831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172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930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30DF9AC-8920-46FD-A35D-4CEB5FE780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23</Words>
  <Characters>1316</Characters>
  <Application>Microsoft Office Word</Application>
  <DocSecurity>0</DocSecurity>
  <Lines>10</Lines>
  <Paragraphs>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Zápis ze schůze výboru ČSO</vt:lpstr>
    </vt:vector>
  </TitlesOfParts>
  <Company>ČSO</Company>
  <LinksUpToDate>false</LinksUpToDate>
  <CharactersWithSpaces>15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ápis ze schůze výboru ČSO</dc:title>
  <dc:subject/>
  <dc:creator>Vermouzek</dc:creator>
  <cp:keywords/>
  <dc:description/>
  <cp:lastModifiedBy>Martin Pudil</cp:lastModifiedBy>
  <cp:revision>2</cp:revision>
  <cp:lastPrinted>2020-03-09T08:33:00Z</cp:lastPrinted>
  <dcterms:created xsi:type="dcterms:W3CDTF">2022-11-21T11:39:00Z</dcterms:created>
  <dcterms:modified xsi:type="dcterms:W3CDTF">2022-11-21T11:39:00Z</dcterms:modified>
</cp:coreProperties>
</file>